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097B0" w14:textId="77777777" w:rsidR="004C0DCB" w:rsidRDefault="00000000">
      <w:pPr>
        <w:adjustRightInd w:val="0"/>
        <w:snapToGrid w:val="0"/>
        <w:spacing w:line="360" w:lineRule="auto"/>
        <w:jc w:val="center"/>
        <w:rPr>
          <w:rFonts w:ascii="Times New Roman" w:eastAsia="仿宋" w:hAnsi="Times New Roman" w:cs="Times New Roman"/>
          <w:b/>
          <w:sz w:val="40"/>
          <w:szCs w:val="40"/>
        </w:rPr>
      </w:pPr>
      <w:r>
        <w:rPr>
          <w:rFonts w:ascii="Times New Roman" w:eastAsia="仿宋" w:hAnsi="Times New Roman" w:cs="Times New Roman"/>
          <w:b/>
          <w:sz w:val="36"/>
          <w:szCs w:val="36"/>
        </w:rPr>
        <w:t>2022</w:t>
      </w:r>
      <w:r>
        <w:rPr>
          <w:rFonts w:ascii="Times New Roman" w:eastAsia="仿宋" w:hAnsi="Times New Roman" w:cs="Times New Roman"/>
          <w:b/>
          <w:sz w:val="36"/>
          <w:szCs w:val="36"/>
        </w:rPr>
        <w:t>二氧化碳捕集、利用与封存</w:t>
      </w:r>
      <w:r>
        <w:rPr>
          <w:rFonts w:ascii="Times New Roman" w:eastAsia="仿宋" w:hAnsi="Times New Roman" w:cs="Times New Roman"/>
          <w:b/>
          <w:sz w:val="36"/>
          <w:szCs w:val="36"/>
        </w:rPr>
        <w:t>(CCUS)</w:t>
      </w:r>
      <w:r>
        <w:rPr>
          <w:rFonts w:ascii="Times New Roman" w:eastAsia="仿宋" w:hAnsi="Times New Roman" w:cs="Times New Roman"/>
          <w:b/>
          <w:sz w:val="36"/>
          <w:szCs w:val="36"/>
        </w:rPr>
        <w:t>国际会议</w:t>
      </w:r>
    </w:p>
    <w:p w14:paraId="5287EA37" w14:textId="77777777" w:rsidR="004C0DCB" w:rsidRDefault="00000000">
      <w:pPr>
        <w:adjustRightInd w:val="0"/>
        <w:snapToGrid w:val="0"/>
        <w:spacing w:line="360" w:lineRule="auto"/>
        <w:jc w:val="center"/>
        <w:rPr>
          <w:rFonts w:ascii="Times New Roman" w:eastAsia="仿宋" w:hAnsi="Times New Roman" w:cs="Times New Roman"/>
          <w:b/>
          <w:sz w:val="40"/>
          <w:szCs w:val="40"/>
        </w:rPr>
      </w:pPr>
      <w:r>
        <w:rPr>
          <w:rFonts w:ascii="Times New Roman" w:eastAsia="仿宋" w:hAnsi="Times New Roman" w:cs="Times New Roman"/>
          <w:b/>
          <w:sz w:val="40"/>
          <w:szCs w:val="40"/>
        </w:rPr>
        <w:t>参会回执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63"/>
        <w:gridCol w:w="745"/>
        <w:gridCol w:w="126"/>
        <w:gridCol w:w="1493"/>
        <w:gridCol w:w="746"/>
        <w:gridCol w:w="623"/>
        <w:gridCol w:w="746"/>
        <w:gridCol w:w="746"/>
        <w:gridCol w:w="1614"/>
      </w:tblGrid>
      <w:tr w:rsidR="004C0DCB" w14:paraId="65C42850" w14:textId="77777777">
        <w:trPr>
          <w:cantSplit/>
          <w:trHeight w:hRule="exact" w:val="436"/>
        </w:trPr>
        <w:tc>
          <w:tcPr>
            <w:tcW w:w="882" w:type="pct"/>
            <w:vAlign w:val="center"/>
          </w:tcPr>
          <w:p w14:paraId="4331316C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单位名称</w:t>
            </w:r>
          </w:p>
        </w:tc>
        <w:tc>
          <w:tcPr>
            <w:tcW w:w="4118" w:type="pct"/>
            <w:gridSpan w:val="8"/>
            <w:vAlign w:val="center"/>
          </w:tcPr>
          <w:p w14:paraId="5141D639" w14:textId="77777777" w:rsidR="004C0DCB" w:rsidRDefault="004C0DCB">
            <w:pPr>
              <w:adjustRightInd w:val="0"/>
              <w:snapToGrid w:val="0"/>
              <w:spacing w:line="360" w:lineRule="auto"/>
              <w:ind w:rightChars="353" w:right="741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4C0DCB" w14:paraId="155767F3" w14:textId="77777777">
        <w:trPr>
          <w:cantSplit/>
          <w:trHeight w:hRule="exact" w:val="376"/>
        </w:trPr>
        <w:tc>
          <w:tcPr>
            <w:tcW w:w="882" w:type="pct"/>
            <w:vAlign w:val="center"/>
          </w:tcPr>
          <w:p w14:paraId="314B7C93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详细地址</w:t>
            </w:r>
          </w:p>
        </w:tc>
        <w:tc>
          <w:tcPr>
            <w:tcW w:w="4118" w:type="pct"/>
            <w:gridSpan w:val="8"/>
            <w:vAlign w:val="center"/>
          </w:tcPr>
          <w:p w14:paraId="37F6E261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4C0DCB" w14:paraId="362D7CA6" w14:textId="77777777">
        <w:trPr>
          <w:cantSplit/>
          <w:trHeight w:hRule="exact" w:val="424"/>
        </w:trPr>
        <w:tc>
          <w:tcPr>
            <w:tcW w:w="882" w:type="pct"/>
            <w:vAlign w:val="center"/>
          </w:tcPr>
          <w:p w14:paraId="553B9E68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联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系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人</w:t>
            </w:r>
          </w:p>
        </w:tc>
        <w:tc>
          <w:tcPr>
            <w:tcW w:w="1424" w:type="pct"/>
            <w:gridSpan w:val="3"/>
            <w:vAlign w:val="center"/>
          </w:tcPr>
          <w:p w14:paraId="6B38E068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24" w:type="pct"/>
            <w:gridSpan w:val="2"/>
            <w:vAlign w:val="center"/>
          </w:tcPr>
          <w:p w14:paraId="0005F3D1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手机</w:t>
            </w:r>
          </w:p>
        </w:tc>
        <w:tc>
          <w:tcPr>
            <w:tcW w:w="1870" w:type="pct"/>
            <w:gridSpan w:val="3"/>
            <w:vAlign w:val="center"/>
          </w:tcPr>
          <w:p w14:paraId="7F673A1E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4C0DCB" w14:paraId="51958340" w14:textId="77777777">
        <w:trPr>
          <w:cantSplit/>
          <w:trHeight w:hRule="exact" w:val="431"/>
        </w:trPr>
        <w:tc>
          <w:tcPr>
            <w:tcW w:w="882" w:type="pct"/>
            <w:vAlign w:val="center"/>
          </w:tcPr>
          <w:p w14:paraId="0A13B55D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座机电话</w:t>
            </w:r>
          </w:p>
        </w:tc>
        <w:tc>
          <w:tcPr>
            <w:tcW w:w="1424" w:type="pct"/>
            <w:gridSpan w:val="3"/>
            <w:vAlign w:val="center"/>
          </w:tcPr>
          <w:p w14:paraId="31216815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24" w:type="pct"/>
            <w:gridSpan w:val="2"/>
            <w:vAlign w:val="center"/>
          </w:tcPr>
          <w:p w14:paraId="69A2C96A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pacing w:val="-4"/>
                <w:sz w:val="24"/>
                <w:szCs w:val="24"/>
              </w:rPr>
              <w:t>Email</w:t>
            </w:r>
          </w:p>
        </w:tc>
        <w:tc>
          <w:tcPr>
            <w:tcW w:w="1870" w:type="pct"/>
            <w:gridSpan w:val="3"/>
            <w:vAlign w:val="center"/>
          </w:tcPr>
          <w:p w14:paraId="2515D4E8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4C0DCB" w14:paraId="41B96C03" w14:textId="77777777">
        <w:trPr>
          <w:cantSplit/>
          <w:trHeight w:hRule="exact" w:val="567"/>
        </w:trPr>
        <w:tc>
          <w:tcPr>
            <w:tcW w:w="882" w:type="pct"/>
            <w:vAlign w:val="center"/>
          </w:tcPr>
          <w:p w14:paraId="6FD90637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姓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名</w:t>
            </w:r>
          </w:p>
        </w:tc>
        <w:tc>
          <w:tcPr>
            <w:tcW w:w="525" w:type="pct"/>
            <w:gridSpan w:val="2"/>
            <w:vAlign w:val="center"/>
          </w:tcPr>
          <w:p w14:paraId="73D04F42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性别</w:t>
            </w:r>
          </w:p>
        </w:tc>
        <w:tc>
          <w:tcPr>
            <w:tcW w:w="899" w:type="pct"/>
            <w:vAlign w:val="center"/>
          </w:tcPr>
          <w:p w14:paraId="197D8ABE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职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eastAsia="仿宋" w:hAnsi="Times New Roman" w:cs="Times New Roman"/>
                <w:sz w:val="24"/>
                <w:szCs w:val="24"/>
              </w:rPr>
              <w:t>务</w:t>
            </w:r>
            <w:proofErr w:type="gramEnd"/>
          </w:p>
        </w:tc>
        <w:tc>
          <w:tcPr>
            <w:tcW w:w="2694" w:type="pct"/>
            <w:gridSpan w:val="5"/>
            <w:vAlign w:val="center"/>
          </w:tcPr>
          <w:p w14:paraId="004066EE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手机</w:t>
            </w:r>
            <w:r>
              <w:rPr>
                <w:rFonts w:ascii="Times New Roman" w:eastAsia="仿宋" w:hAnsi="Times New Roman" w:cs="Times New Roman"/>
                <w:spacing w:val="-4"/>
                <w:sz w:val="24"/>
                <w:szCs w:val="24"/>
              </w:rPr>
              <w:t>/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联系电话</w:t>
            </w:r>
            <w:r>
              <w:rPr>
                <w:rFonts w:ascii="Times New Roman" w:eastAsia="仿宋" w:hAnsi="Times New Roman" w:cs="Times New Roman"/>
                <w:spacing w:val="-4"/>
                <w:sz w:val="24"/>
                <w:szCs w:val="24"/>
              </w:rPr>
              <w:t>/Email</w:t>
            </w:r>
          </w:p>
        </w:tc>
      </w:tr>
      <w:tr w:rsidR="004C0DCB" w14:paraId="71C917FB" w14:textId="77777777">
        <w:trPr>
          <w:cantSplit/>
          <w:trHeight w:val="408"/>
        </w:trPr>
        <w:tc>
          <w:tcPr>
            <w:tcW w:w="882" w:type="pct"/>
            <w:vAlign w:val="center"/>
          </w:tcPr>
          <w:p w14:paraId="017187BC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525" w:type="pct"/>
            <w:gridSpan w:val="2"/>
            <w:vAlign w:val="center"/>
          </w:tcPr>
          <w:p w14:paraId="7B70F496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center"/>
          </w:tcPr>
          <w:p w14:paraId="37640EA9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2694" w:type="pct"/>
            <w:gridSpan w:val="5"/>
            <w:vAlign w:val="center"/>
          </w:tcPr>
          <w:p w14:paraId="14934BA1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4C0DCB" w14:paraId="6F61BA9B" w14:textId="77777777">
        <w:trPr>
          <w:cantSplit/>
          <w:trHeight w:val="408"/>
        </w:trPr>
        <w:tc>
          <w:tcPr>
            <w:tcW w:w="882" w:type="pct"/>
            <w:vAlign w:val="center"/>
          </w:tcPr>
          <w:p w14:paraId="4AA9F6BD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525" w:type="pct"/>
            <w:gridSpan w:val="2"/>
            <w:vAlign w:val="center"/>
          </w:tcPr>
          <w:p w14:paraId="756B828E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center"/>
          </w:tcPr>
          <w:p w14:paraId="387C6FE2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2694" w:type="pct"/>
            <w:gridSpan w:val="5"/>
            <w:vAlign w:val="center"/>
          </w:tcPr>
          <w:p w14:paraId="18DCF2F7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4C0DCB" w14:paraId="16DE0890" w14:textId="77777777">
        <w:trPr>
          <w:cantSplit/>
          <w:trHeight w:val="408"/>
        </w:trPr>
        <w:tc>
          <w:tcPr>
            <w:tcW w:w="882" w:type="pct"/>
            <w:vAlign w:val="center"/>
          </w:tcPr>
          <w:p w14:paraId="1340B416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525" w:type="pct"/>
            <w:gridSpan w:val="2"/>
            <w:vAlign w:val="center"/>
          </w:tcPr>
          <w:p w14:paraId="3449797F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center"/>
          </w:tcPr>
          <w:p w14:paraId="01C6DE3F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2694" w:type="pct"/>
            <w:gridSpan w:val="5"/>
            <w:vAlign w:val="center"/>
          </w:tcPr>
          <w:p w14:paraId="4548D9F3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4C0DCB" w14:paraId="4669C1BC" w14:textId="77777777">
        <w:trPr>
          <w:cantSplit/>
          <w:trHeight w:val="408"/>
        </w:trPr>
        <w:tc>
          <w:tcPr>
            <w:tcW w:w="882" w:type="pct"/>
            <w:vAlign w:val="center"/>
          </w:tcPr>
          <w:p w14:paraId="5EFB3927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525" w:type="pct"/>
            <w:gridSpan w:val="2"/>
            <w:vAlign w:val="center"/>
          </w:tcPr>
          <w:p w14:paraId="66CC79E3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  <w:vAlign w:val="center"/>
          </w:tcPr>
          <w:p w14:paraId="4D6CE8CF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2694" w:type="pct"/>
            <w:gridSpan w:val="5"/>
            <w:vAlign w:val="center"/>
          </w:tcPr>
          <w:p w14:paraId="662C23E4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4C0DCB" w14:paraId="0DF1DE5E" w14:textId="77777777">
        <w:trPr>
          <w:cantSplit/>
          <w:trHeight w:hRule="exact" w:val="567"/>
        </w:trPr>
        <w:tc>
          <w:tcPr>
            <w:tcW w:w="2306" w:type="pct"/>
            <w:gridSpan w:val="4"/>
            <w:vAlign w:val="center"/>
          </w:tcPr>
          <w:p w14:paraId="623A3651" w14:textId="77777777" w:rsidR="004C0DCB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b/>
                <w:sz w:val="24"/>
                <w:szCs w:val="24"/>
                <w:lang w:val="zh-CN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是否住宿：是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○ 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否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○</w:t>
            </w:r>
          </w:p>
        </w:tc>
        <w:tc>
          <w:tcPr>
            <w:tcW w:w="2694" w:type="pct"/>
            <w:gridSpan w:val="5"/>
            <w:vAlign w:val="center"/>
          </w:tcPr>
          <w:p w14:paraId="6E42A647" w14:textId="77777777" w:rsidR="004C0DCB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b/>
                <w:sz w:val="24"/>
                <w:szCs w:val="24"/>
                <w:lang w:val="zh-CN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是否演讲：是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○    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否</w:t>
            </w:r>
            <w:r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○</w:t>
            </w:r>
          </w:p>
        </w:tc>
      </w:tr>
      <w:tr w:rsidR="004C0DCB" w14:paraId="36069BB0" w14:textId="77777777">
        <w:trPr>
          <w:cantSplit/>
          <w:trHeight w:hRule="exact" w:val="515"/>
        </w:trPr>
        <w:tc>
          <w:tcPr>
            <w:tcW w:w="882" w:type="pct"/>
            <w:vMerge w:val="restart"/>
            <w:tcBorders>
              <w:top w:val="dotted" w:sz="4" w:space="0" w:color="auto"/>
            </w:tcBorders>
            <w:vAlign w:val="center"/>
          </w:tcPr>
          <w:p w14:paraId="12EC7745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演讲情况</w:t>
            </w:r>
          </w:p>
        </w:tc>
        <w:tc>
          <w:tcPr>
            <w:tcW w:w="449" w:type="pct"/>
            <w:tcBorders>
              <w:top w:val="dotted" w:sz="4" w:space="0" w:color="auto"/>
            </w:tcBorders>
            <w:vAlign w:val="center"/>
          </w:tcPr>
          <w:p w14:paraId="14A8519C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975" w:type="pct"/>
            <w:gridSpan w:val="2"/>
            <w:tcBorders>
              <w:top w:val="dotted" w:sz="4" w:space="0" w:color="auto"/>
            </w:tcBorders>
            <w:vAlign w:val="center"/>
          </w:tcPr>
          <w:p w14:paraId="184F8259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  <w:tcBorders>
              <w:top w:val="dotted" w:sz="4" w:space="0" w:color="auto"/>
            </w:tcBorders>
            <w:vAlign w:val="center"/>
          </w:tcPr>
          <w:p w14:paraId="3D485E68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职务</w:t>
            </w:r>
          </w:p>
        </w:tc>
        <w:tc>
          <w:tcPr>
            <w:tcW w:w="824" w:type="pct"/>
            <w:gridSpan w:val="2"/>
            <w:tcBorders>
              <w:top w:val="dotted" w:sz="4" w:space="0" w:color="auto"/>
            </w:tcBorders>
            <w:vAlign w:val="center"/>
          </w:tcPr>
          <w:p w14:paraId="1C5A9FF6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  <w:tcBorders>
              <w:top w:val="dotted" w:sz="4" w:space="0" w:color="auto"/>
            </w:tcBorders>
            <w:vAlign w:val="center"/>
          </w:tcPr>
          <w:p w14:paraId="5BB77496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电话</w:t>
            </w:r>
          </w:p>
        </w:tc>
        <w:tc>
          <w:tcPr>
            <w:tcW w:w="972" w:type="pct"/>
            <w:tcBorders>
              <w:top w:val="dotted" w:sz="4" w:space="0" w:color="auto"/>
            </w:tcBorders>
            <w:vAlign w:val="center"/>
          </w:tcPr>
          <w:p w14:paraId="28007EA1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4C0DCB" w14:paraId="5E7DBBD6" w14:textId="77777777">
        <w:trPr>
          <w:cantSplit/>
          <w:trHeight w:hRule="exact" w:val="567"/>
        </w:trPr>
        <w:tc>
          <w:tcPr>
            <w:tcW w:w="882" w:type="pct"/>
            <w:vMerge/>
            <w:vAlign w:val="center"/>
          </w:tcPr>
          <w:p w14:paraId="368F876E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449" w:type="pc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B4B4E4B" w14:textId="77777777" w:rsidR="004C0DCB" w:rsidRDefault="00000000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</w:rPr>
              <w:t>题目</w:t>
            </w:r>
          </w:p>
        </w:tc>
        <w:tc>
          <w:tcPr>
            <w:tcW w:w="3669" w:type="pct"/>
            <w:gridSpan w:val="7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3076A16" w14:textId="77777777" w:rsidR="004C0DCB" w:rsidRDefault="004C0DCB">
            <w:pPr>
              <w:adjustRightInd w:val="0"/>
              <w:snapToGrid w:val="0"/>
              <w:spacing w:line="36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4C0DCB" w14:paraId="4E48BD25" w14:textId="77777777">
        <w:trPr>
          <w:cantSplit/>
          <w:trHeight w:hRule="exact" w:val="6247"/>
        </w:trPr>
        <w:tc>
          <w:tcPr>
            <w:tcW w:w="5000" w:type="pct"/>
            <w:gridSpan w:val="9"/>
            <w:vAlign w:val="center"/>
          </w:tcPr>
          <w:p w14:paraId="189BE586" w14:textId="77777777" w:rsidR="004C0DCB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  <w:r>
              <w:rPr>
                <w:rFonts w:ascii="Times New Roman" w:eastAsia="仿宋" w:hAnsi="Times New Roman" w:cs="Times New Roman"/>
                <w:b/>
                <w:bCs/>
                <w:sz w:val="22"/>
              </w:rPr>
              <w:t>会议注册费：</w:t>
            </w:r>
            <w:r>
              <w:rPr>
                <w:rFonts w:ascii="Times New Roman" w:eastAsia="仿宋" w:hAnsi="Times New Roman" w:cs="Times New Roman"/>
                <w:sz w:val="22"/>
              </w:rPr>
              <w:t>3000</w:t>
            </w:r>
            <w:r>
              <w:rPr>
                <w:rFonts w:ascii="Times New Roman" w:eastAsia="仿宋" w:hAnsi="Times New Roman" w:cs="Times New Roman"/>
                <w:sz w:val="22"/>
              </w:rPr>
              <w:t>元</w:t>
            </w:r>
            <w:r>
              <w:rPr>
                <w:rFonts w:ascii="Times New Roman" w:eastAsia="仿宋" w:hAnsi="Times New Roman" w:cs="Times New Roman"/>
                <w:sz w:val="22"/>
              </w:rPr>
              <w:t>/</w:t>
            </w:r>
            <w:r>
              <w:rPr>
                <w:rFonts w:ascii="Times New Roman" w:eastAsia="仿宋" w:hAnsi="Times New Roman" w:cs="Times New Roman"/>
                <w:sz w:val="22"/>
              </w:rPr>
              <w:t>人（学生半价</w:t>
            </w:r>
            <w:r>
              <w:rPr>
                <w:rFonts w:ascii="Times New Roman" w:eastAsia="仿宋" w:hAnsi="Times New Roman" w:cs="Times New Roman"/>
                <w:sz w:val="22"/>
              </w:rPr>
              <w:t>1500</w:t>
            </w:r>
            <w:r>
              <w:rPr>
                <w:rFonts w:ascii="Times New Roman" w:eastAsia="仿宋" w:hAnsi="Times New Roman" w:cs="Times New Roman"/>
                <w:sz w:val="22"/>
              </w:rPr>
              <w:t>元</w:t>
            </w:r>
            <w:r>
              <w:rPr>
                <w:rFonts w:ascii="Times New Roman" w:eastAsia="仿宋" w:hAnsi="Times New Roman" w:cs="Times New Roman"/>
                <w:sz w:val="22"/>
              </w:rPr>
              <w:t>/</w:t>
            </w:r>
            <w:r>
              <w:rPr>
                <w:rFonts w:ascii="Times New Roman" w:eastAsia="仿宋" w:hAnsi="Times New Roman" w:cs="Times New Roman"/>
                <w:sz w:val="22"/>
              </w:rPr>
              <w:t>人）。（涵盖会议费、资料费、餐费）</w:t>
            </w:r>
          </w:p>
          <w:p w14:paraId="2FC104EC" w14:textId="77777777" w:rsidR="004C0DCB" w:rsidRDefault="004C0DCB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</w:p>
          <w:p w14:paraId="1AE690E7" w14:textId="77777777" w:rsidR="004C0DCB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b/>
                <w:bCs/>
                <w:sz w:val="22"/>
              </w:rPr>
            </w:pPr>
            <w:r>
              <w:rPr>
                <w:rFonts w:ascii="Times New Roman" w:eastAsia="仿宋" w:hAnsi="Times New Roman" w:cs="Times New Roman"/>
                <w:b/>
                <w:bCs/>
                <w:sz w:val="22"/>
              </w:rPr>
              <w:t>注册费缴纳账号：</w:t>
            </w:r>
          </w:p>
          <w:p w14:paraId="1A51A61E" w14:textId="77777777" w:rsidR="004C0DCB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  <w:r>
              <w:rPr>
                <w:rFonts w:ascii="Times New Roman" w:eastAsia="仿宋" w:hAnsi="Times New Roman" w:cs="Times New Roman"/>
                <w:sz w:val="22"/>
              </w:rPr>
              <w:t>中油立方（天津）科技有限公司</w:t>
            </w:r>
          </w:p>
          <w:p w14:paraId="495E8937" w14:textId="77777777" w:rsidR="004C0DCB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  <w:r>
              <w:rPr>
                <w:rFonts w:ascii="Times New Roman" w:eastAsia="仿宋" w:hAnsi="Times New Roman" w:cs="Times New Roman"/>
                <w:sz w:val="22"/>
              </w:rPr>
              <w:t>开户银行：中国建设银行股份有限公司天津于家堡支行</w:t>
            </w:r>
          </w:p>
          <w:p w14:paraId="4AC2E549" w14:textId="77777777" w:rsidR="004C0DCB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  <w:r>
              <w:rPr>
                <w:rFonts w:ascii="Times New Roman" w:eastAsia="仿宋" w:hAnsi="Times New Roman" w:cs="Times New Roman"/>
                <w:sz w:val="22"/>
              </w:rPr>
              <w:t>银行账户：</w:t>
            </w:r>
            <w:r>
              <w:rPr>
                <w:rFonts w:ascii="Times New Roman" w:eastAsia="仿宋" w:hAnsi="Times New Roman" w:cs="Times New Roman"/>
                <w:sz w:val="22"/>
              </w:rPr>
              <w:t>1205 0110 6633 0000 0112</w:t>
            </w:r>
          </w:p>
          <w:p w14:paraId="31E30759" w14:textId="77777777" w:rsidR="004C0DCB" w:rsidRDefault="004C0DCB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</w:p>
          <w:p w14:paraId="6D9DB566" w14:textId="77777777" w:rsidR="004C0DCB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b/>
                <w:bCs/>
                <w:sz w:val="22"/>
              </w:rPr>
            </w:pPr>
            <w:r>
              <w:rPr>
                <w:rFonts w:ascii="Times New Roman" w:eastAsia="仿宋" w:hAnsi="Times New Roman" w:cs="Times New Roman"/>
                <w:b/>
                <w:bCs/>
                <w:sz w:val="22"/>
              </w:rPr>
              <w:t>发票开具：</w:t>
            </w:r>
          </w:p>
          <w:p w14:paraId="5645029D" w14:textId="77777777" w:rsidR="004C0DCB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  <w:r>
              <w:rPr>
                <w:rFonts w:ascii="Times New Roman" w:eastAsia="仿宋" w:hAnsi="Times New Roman" w:cs="Times New Roman"/>
                <w:sz w:val="22"/>
              </w:rPr>
              <w:t>开具增值税普通发票，发票类目为</w:t>
            </w:r>
            <w:r>
              <w:rPr>
                <w:rFonts w:ascii="Times New Roman" w:eastAsia="仿宋" w:hAnsi="Times New Roman" w:cs="Times New Roman"/>
                <w:sz w:val="22"/>
              </w:rPr>
              <w:t xml:space="preserve"> “</w:t>
            </w:r>
            <w:r>
              <w:rPr>
                <w:rFonts w:ascii="Times New Roman" w:eastAsia="仿宋" w:hAnsi="Times New Roman" w:cs="Times New Roman"/>
                <w:sz w:val="22"/>
              </w:rPr>
              <w:t>会议费</w:t>
            </w:r>
            <w:r>
              <w:rPr>
                <w:rFonts w:ascii="Times New Roman" w:eastAsia="仿宋" w:hAnsi="Times New Roman" w:cs="Times New Roman"/>
                <w:sz w:val="22"/>
              </w:rPr>
              <w:t>”</w:t>
            </w:r>
            <w:r>
              <w:rPr>
                <w:rFonts w:ascii="Times New Roman" w:eastAsia="仿宋" w:hAnsi="Times New Roman" w:cs="Times New Roman"/>
                <w:sz w:val="22"/>
              </w:rPr>
              <w:t>，如需增值税专用发票，请在报名时提前说明。</w:t>
            </w:r>
          </w:p>
          <w:p w14:paraId="308224EA" w14:textId="77777777" w:rsidR="004C0DCB" w:rsidRDefault="004C0DCB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</w:p>
          <w:p w14:paraId="0BCF03B8" w14:textId="77777777" w:rsidR="004C0DCB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2"/>
              </w:rPr>
            </w:pPr>
            <w:r>
              <w:rPr>
                <w:rFonts w:ascii="Times New Roman" w:eastAsia="仿宋" w:hAnsi="Times New Roman" w:cs="Times New Roman"/>
                <w:sz w:val="22"/>
              </w:rPr>
              <w:t>报名联系人：丁观</w:t>
            </w:r>
            <w:proofErr w:type="gramStart"/>
            <w:r>
              <w:rPr>
                <w:rFonts w:ascii="Times New Roman" w:eastAsia="仿宋" w:hAnsi="Times New Roman" w:cs="Times New Roman"/>
                <w:sz w:val="22"/>
              </w:rPr>
              <w:t>世</w:t>
            </w:r>
            <w:proofErr w:type="gramEnd"/>
            <w:r>
              <w:rPr>
                <w:rFonts w:ascii="Times New Roman" w:eastAsia="仿宋" w:hAnsi="Times New Roman" w:cs="Times New Roman"/>
                <w:sz w:val="22"/>
              </w:rPr>
              <w:t xml:space="preserve"> 15202253233 </w:t>
            </w:r>
          </w:p>
          <w:p w14:paraId="1FCE741A" w14:textId="77777777" w:rsidR="004C0DCB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/>
                <w:sz w:val="22"/>
              </w:rPr>
              <w:t>报名表发送：</w:t>
            </w:r>
            <w:r>
              <w:rPr>
                <w:rFonts w:ascii="Times New Roman" w:eastAsia="仿宋" w:hAnsi="Times New Roman" w:cs="Times New Roman"/>
                <w:sz w:val="22"/>
              </w:rPr>
              <w:t>meeting@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eastAsia="仿宋" w:hAnsi="Times New Roman" w:cs="Times New Roman"/>
                <w:sz w:val="22"/>
              </w:rPr>
              <w:t>iccusc.com</w:t>
            </w:r>
          </w:p>
        </w:tc>
      </w:tr>
    </w:tbl>
    <w:p w14:paraId="578D1B04" w14:textId="77777777" w:rsidR="004C0DCB" w:rsidRDefault="004C0DCB">
      <w:pPr>
        <w:adjustRightInd w:val="0"/>
        <w:snapToGrid w:val="0"/>
        <w:spacing w:line="360" w:lineRule="auto"/>
        <w:jc w:val="left"/>
        <w:rPr>
          <w:rFonts w:ascii="Times New Roman" w:eastAsia="仿宋" w:hAnsi="Times New Roman" w:cs="Times New Roman" w:hint="eastAsia"/>
          <w:sz w:val="28"/>
          <w:szCs w:val="28"/>
        </w:rPr>
        <w:sectPr w:rsidR="004C0DCB">
          <w:headerReference w:type="default" r:id="rId8"/>
          <w:pgSz w:w="11906" w:h="16838"/>
          <w:pgMar w:top="1440" w:right="1797" w:bottom="1134" w:left="1797" w:header="794" w:footer="794" w:gutter="0"/>
          <w:cols w:space="425"/>
          <w:docGrid w:type="lines" w:linePitch="312"/>
        </w:sectPr>
      </w:pPr>
    </w:p>
    <w:p w14:paraId="374647EC" w14:textId="5256FAF0" w:rsidR="00BC3D64" w:rsidRDefault="00BC3D64" w:rsidP="00BC3D64">
      <w:pPr>
        <w:rPr>
          <w:rFonts w:ascii="Times New Roman" w:eastAsia="仿宋" w:hAnsi="Times New Roman" w:cs="Times New Roman" w:hint="eastAsia"/>
        </w:rPr>
      </w:pPr>
      <w:r>
        <w:rPr>
          <w:rFonts w:ascii="Times New Roman" w:eastAsia="仿宋" w:hAnsi="Times New Roman" w:cs="Times New Roman" w:hint="eastAsia"/>
          <w:noProof/>
        </w:rPr>
        <w:lastRenderedPageBreak/>
        <w:drawing>
          <wp:inline distT="0" distB="0" distL="0" distR="0" wp14:anchorId="7768E262" wp14:editId="06D72146">
            <wp:extent cx="5759450" cy="8146415"/>
            <wp:effectExtent l="0" t="0" r="0" b="698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814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仿宋" w:hAnsi="Times New Roman" w:cs="Times New Roman" w:hint="eastAsia"/>
          <w:noProof/>
        </w:rPr>
        <w:lastRenderedPageBreak/>
        <w:drawing>
          <wp:inline distT="0" distB="0" distL="0" distR="0" wp14:anchorId="446CDCAE" wp14:editId="35554B34">
            <wp:extent cx="5759450" cy="8146415"/>
            <wp:effectExtent l="0" t="0" r="0" b="698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814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仿宋" w:hAnsi="Times New Roman" w:cs="Times New Roman" w:hint="eastAsia"/>
          <w:noProof/>
        </w:rPr>
        <w:lastRenderedPageBreak/>
        <w:drawing>
          <wp:inline distT="0" distB="0" distL="0" distR="0" wp14:anchorId="02907770" wp14:editId="4E9C7703">
            <wp:extent cx="5759450" cy="8146415"/>
            <wp:effectExtent l="0" t="0" r="0" b="698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814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仿宋" w:hAnsi="Times New Roman" w:cs="Times New Roman" w:hint="eastAsia"/>
          <w:noProof/>
        </w:rPr>
        <w:lastRenderedPageBreak/>
        <w:drawing>
          <wp:inline distT="0" distB="0" distL="0" distR="0" wp14:anchorId="5D10B27B" wp14:editId="6DD66912">
            <wp:extent cx="5759450" cy="8146415"/>
            <wp:effectExtent l="0" t="0" r="0" b="698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814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仿宋" w:hAnsi="Times New Roman" w:cs="Times New Roman" w:hint="eastAsia"/>
          <w:noProof/>
        </w:rPr>
        <w:lastRenderedPageBreak/>
        <w:drawing>
          <wp:inline distT="0" distB="0" distL="0" distR="0" wp14:anchorId="6DE5BAED" wp14:editId="21D9205C">
            <wp:extent cx="5759450" cy="8146415"/>
            <wp:effectExtent l="0" t="0" r="0" b="698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814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3D64">
      <w:headerReference w:type="default" r:id="rId14"/>
      <w:footerReference w:type="default" r:id="rId15"/>
      <w:pgSz w:w="11906" w:h="16838"/>
      <w:pgMar w:top="907" w:right="1418" w:bottom="1418" w:left="1418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4CBF4" w14:textId="77777777" w:rsidR="006504ED" w:rsidRDefault="006504ED">
      <w:r>
        <w:separator/>
      </w:r>
    </w:p>
  </w:endnote>
  <w:endnote w:type="continuationSeparator" w:id="0">
    <w:p w14:paraId="5DEA3D18" w14:textId="77777777" w:rsidR="006504ED" w:rsidRDefault="00650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E112C" w14:textId="16181E32" w:rsidR="004C0DCB" w:rsidRDefault="004C0DCB" w:rsidP="00BC3D6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1D18C" w14:textId="77777777" w:rsidR="006504ED" w:rsidRDefault="006504ED">
      <w:r>
        <w:separator/>
      </w:r>
    </w:p>
  </w:footnote>
  <w:footnote w:type="continuationSeparator" w:id="0">
    <w:p w14:paraId="7DCDCC0B" w14:textId="77777777" w:rsidR="006504ED" w:rsidRDefault="006504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16C14" w14:textId="77777777" w:rsidR="004C0DCB" w:rsidRDefault="00000000"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0CD67ABF" wp14:editId="1B2FBB7E">
              <wp:simplePos x="0" y="0"/>
              <wp:positionH relativeFrom="column">
                <wp:posOffset>3841750</wp:posOffset>
              </wp:positionH>
              <wp:positionV relativeFrom="paragraph">
                <wp:posOffset>-118110</wp:posOffset>
              </wp:positionV>
              <wp:extent cx="1431290" cy="369570"/>
              <wp:effectExtent l="0" t="0" r="0" b="0"/>
              <wp:wrapTopAndBottom/>
              <wp:docPr id="3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1290" cy="369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7BD503E6" w14:textId="77777777" w:rsidR="004C0DCB" w:rsidRDefault="00000000">
                          <w:pPr>
                            <w:adjustRightInd w:val="0"/>
                            <w:snapToGrid w:val="0"/>
                            <w:jc w:val="right"/>
                            <w:rPr>
                              <w:rFonts w:ascii="微软雅黑" w:eastAsia="微软雅黑" w:hAnsi="微软雅黑"/>
                              <w:b/>
                              <w:bCs/>
                              <w:sz w:val="13"/>
                              <w:szCs w:val="15"/>
                            </w:rPr>
                          </w:pPr>
                          <w:r>
                            <w:rPr>
                              <w:rFonts w:ascii="微软雅黑" w:eastAsia="微软雅黑" w:hAnsi="微软雅黑"/>
                              <w:b/>
                              <w:bCs/>
                              <w:sz w:val="13"/>
                              <w:szCs w:val="15"/>
                            </w:rPr>
                            <w:t>2022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13"/>
                              <w:szCs w:val="15"/>
                            </w:rPr>
                            <w:t>年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bCs/>
                              <w:sz w:val="13"/>
                              <w:szCs w:val="15"/>
                            </w:rPr>
                            <w:t>12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13"/>
                              <w:szCs w:val="15"/>
                            </w:rPr>
                            <w:t>月9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bCs/>
                              <w:sz w:val="13"/>
                              <w:szCs w:val="15"/>
                            </w:rPr>
                            <w:t>-10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13"/>
                              <w:szCs w:val="15"/>
                            </w:rPr>
                            <w:t>日</w:t>
                          </w:r>
                        </w:p>
                        <w:p w14:paraId="3603841E" w14:textId="77777777" w:rsidR="004C0DCB" w:rsidRDefault="00000000">
                          <w:pPr>
                            <w:adjustRightInd w:val="0"/>
                            <w:snapToGrid w:val="0"/>
                            <w:jc w:val="right"/>
                            <w:rPr>
                              <w:rFonts w:ascii="微软雅黑" w:eastAsia="微软雅黑" w:hAnsi="微软雅黑"/>
                              <w:b/>
                              <w:bCs/>
                              <w:sz w:val="15"/>
                              <w:szCs w:val="16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13"/>
                              <w:szCs w:val="15"/>
                            </w:rPr>
                            <w:t>中国 北京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文本框 2" o:spid="_x0000_s1026" o:spt="202" type="#_x0000_t202" style="position:absolute;left:0pt;margin-left:302.5pt;margin-top:-9.3pt;height:29.1pt;width:112.7pt;mso-wrap-distance-bottom:3.6pt;mso-wrap-distance-top:3.6pt;z-index:251662336;mso-width-relative:page;mso-height-relative:page;" fillcolor="#FFFFFF" filled="t" stroked="f" coordsize="21600,21600" o:gfxdata="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BxlLUp2QAAAAoBAAAPAAAAAAAAAAEAIAAAACIAAABkcnMvZG93&#10;bnJldi54bWxQSwECFAAUAAAACACHTuJAKlOUlDgCAABSBAAADgAAAAAAAAABACAAAAAoAQAAZHJz&#10;L2Uyb0RvYy54bWxQSwUGAAAAAAYABgBZAQAA0gUAAAAA&#10;">
              <v:fill on="t" focussize="0,0"/>
              <v:stroke on="f" miterlimit="8" joinstyle="miter"/>
              <v:imagedata o:title=""/>
              <o:lock v:ext="edit" aspectratio="f"/>
              <v:textbox>
                <w:txbxContent>
                  <w:p>
                    <w:pPr>
                      <w:adjustRightInd w:val="0"/>
                      <w:snapToGrid w:val="0"/>
                      <w:jc w:val="right"/>
                      <w:rPr>
                        <w:rFonts w:ascii="微软雅黑" w:hAnsi="微软雅黑" w:eastAsia="微软雅黑"/>
                        <w:b/>
                        <w:bCs/>
                        <w:sz w:val="13"/>
                        <w:szCs w:val="15"/>
                      </w:rPr>
                    </w:pPr>
                    <w:r>
                      <w:rPr>
                        <w:rFonts w:ascii="微软雅黑" w:hAnsi="微软雅黑" w:eastAsia="微软雅黑"/>
                        <w:b/>
                        <w:bCs/>
                        <w:sz w:val="13"/>
                        <w:szCs w:val="15"/>
                      </w:rPr>
                      <w:t>2022</w:t>
                    </w:r>
                    <w:r>
                      <w:rPr>
                        <w:rFonts w:hint="eastAsia" w:ascii="微软雅黑" w:hAnsi="微软雅黑" w:eastAsia="微软雅黑"/>
                        <w:b/>
                        <w:bCs/>
                        <w:sz w:val="13"/>
                        <w:szCs w:val="15"/>
                      </w:rPr>
                      <w:t>年</w:t>
                    </w:r>
                    <w:r>
                      <w:rPr>
                        <w:rFonts w:ascii="微软雅黑" w:hAnsi="微软雅黑" w:eastAsia="微软雅黑"/>
                        <w:b/>
                        <w:bCs/>
                        <w:sz w:val="13"/>
                        <w:szCs w:val="15"/>
                      </w:rPr>
                      <w:t>12</w:t>
                    </w:r>
                    <w:r>
                      <w:rPr>
                        <w:rFonts w:hint="eastAsia" w:ascii="微软雅黑" w:hAnsi="微软雅黑" w:eastAsia="微软雅黑"/>
                        <w:b/>
                        <w:bCs/>
                        <w:sz w:val="13"/>
                        <w:szCs w:val="15"/>
                      </w:rPr>
                      <w:t>月9</w:t>
                    </w:r>
                    <w:r>
                      <w:rPr>
                        <w:rFonts w:ascii="微软雅黑" w:hAnsi="微软雅黑" w:eastAsia="微软雅黑"/>
                        <w:b/>
                        <w:bCs/>
                        <w:sz w:val="13"/>
                        <w:szCs w:val="15"/>
                      </w:rPr>
                      <w:t>-10</w:t>
                    </w:r>
                    <w:r>
                      <w:rPr>
                        <w:rFonts w:hint="eastAsia" w:ascii="微软雅黑" w:hAnsi="微软雅黑" w:eastAsia="微软雅黑"/>
                        <w:b/>
                        <w:bCs/>
                        <w:sz w:val="13"/>
                        <w:szCs w:val="15"/>
                      </w:rPr>
                      <w:t>日</w:t>
                    </w:r>
                  </w:p>
                  <w:p>
                    <w:pPr>
                      <w:adjustRightInd w:val="0"/>
                      <w:snapToGrid w:val="0"/>
                      <w:jc w:val="right"/>
                      <w:rPr>
                        <w:rFonts w:ascii="微软雅黑" w:hAnsi="微软雅黑" w:eastAsia="微软雅黑"/>
                        <w:b/>
                        <w:bCs/>
                        <w:sz w:val="15"/>
                        <w:szCs w:val="16"/>
                      </w:rPr>
                    </w:pPr>
                    <w:r>
                      <w:rPr>
                        <w:rFonts w:hint="eastAsia" w:ascii="微软雅黑" w:hAnsi="微软雅黑" w:eastAsia="微软雅黑"/>
                        <w:b/>
                        <w:bCs/>
                        <w:sz w:val="13"/>
                        <w:szCs w:val="15"/>
                      </w:rPr>
                      <w:t>中国 北京</w:t>
                    </w:r>
                  </w:p>
                </w:txbxContent>
              </v:textbox>
              <w10:wrap type="topAndBottom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11389CE7" wp14:editId="43E81260">
              <wp:simplePos x="0" y="0"/>
              <wp:positionH relativeFrom="column">
                <wp:posOffset>980440</wp:posOffset>
              </wp:positionH>
              <wp:positionV relativeFrom="paragraph">
                <wp:posOffset>-138430</wp:posOffset>
              </wp:positionV>
              <wp:extent cx="3053715" cy="429260"/>
              <wp:effectExtent l="0" t="0" r="0" b="8890"/>
              <wp:wrapThrough wrapText="bothSides">
                <wp:wrapPolygon edited="0">
                  <wp:start x="0" y="0"/>
                  <wp:lineTo x="0" y="21089"/>
                  <wp:lineTo x="21425" y="21089"/>
                  <wp:lineTo x="21425" y="0"/>
                  <wp:lineTo x="0" y="0"/>
                </wp:wrapPolygon>
              </wp:wrapThrough>
              <wp:docPr id="217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53715" cy="4292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00B70098" w14:textId="77777777" w:rsidR="004C0DCB" w:rsidRDefault="00000000">
                          <w:pPr>
                            <w:jc w:val="left"/>
                            <w:rPr>
                              <w:rFonts w:ascii="微软雅黑" w:eastAsia="微软雅黑" w:hAnsi="微软雅黑"/>
                              <w:b/>
                              <w:bCs/>
                              <w:sz w:val="16"/>
                              <w:szCs w:val="18"/>
                            </w:rPr>
                          </w:pPr>
                          <w:r>
                            <w:rPr>
                              <w:rFonts w:ascii="微软雅黑" w:eastAsia="微软雅黑" w:hAnsi="微软雅黑"/>
                              <w:b/>
                              <w:bCs/>
                              <w:sz w:val="16"/>
                              <w:szCs w:val="18"/>
                            </w:rPr>
                            <w:t>2022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bCs/>
                              <w:sz w:val="16"/>
                              <w:szCs w:val="18"/>
                            </w:rPr>
                            <w:t>二氧化碳捕集、利用与封存(CCUS)国际会议</w:t>
                          </w:r>
                        </w:p>
                        <w:p w14:paraId="079E827E" w14:textId="77777777" w:rsidR="004C0DCB" w:rsidRDefault="00000000">
                          <w:pPr>
                            <w:jc w:val="left"/>
                            <w:rPr>
                              <w:rFonts w:ascii="微软雅黑" w:eastAsia="微软雅黑" w:hAnsi="微软雅黑"/>
                              <w:b/>
                              <w:bCs/>
                              <w:sz w:val="18"/>
                              <w:szCs w:val="20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16"/>
                              <w:szCs w:val="18"/>
                            </w:rPr>
                            <w:t>International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bCs/>
                              <w:sz w:val="16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16"/>
                              <w:szCs w:val="18"/>
                            </w:rPr>
                            <w:t>CCUS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bCs/>
                              <w:sz w:val="16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16"/>
                              <w:szCs w:val="18"/>
                            </w:rPr>
                            <w:t>Conference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bCs/>
                              <w:sz w:val="16"/>
                              <w:szCs w:val="18"/>
                            </w:rPr>
                            <w:t xml:space="preserve"> 2022 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16"/>
                              <w:szCs w:val="18"/>
                            </w:rPr>
                            <w:t>（ICCUSC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bCs/>
                              <w:sz w:val="16"/>
                              <w:szCs w:val="18"/>
                            </w:rPr>
                            <w:t xml:space="preserve"> 2022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16"/>
                              <w:szCs w:val="18"/>
                            </w:rPr>
                            <w:t>）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文本框 2" o:spid="_x0000_s1026" o:spt="202" type="#_x0000_t202" style="position:absolute;left:0pt;margin-left:77.2pt;margin-top:-10.9pt;height:33.8pt;width:240.45pt;mso-wrap-distance-left:9pt;mso-wrap-distance-right:9pt;z-index:251660288;mso-width-relative:page;mso-height-relative:page;" fillcolor="#FFFFFF" filled="t" stroked="f" coordsize="21600,21600" wrapcoords="0 0 0 21089 21425 21089 21425 0 0 0" o:gfxdata="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">
              <v:fill on="t" focussize="0,0"/>
              <v:stroke on="f" miterlimit="8" joinstyle="miter"/>
              <v:imagedata o:title=""/>
              <o:lock v:ext="edit" aspectratio="f"/>
              <v:textbox>
                <w:txbxContent>
                  <w:p>
                    <w:pPr>
                      <w:jc w:val="left"/>
                      <w:rPr>
                        <w:rFonts w:ascii="微软雅黑" w:hAnsi="微软雅黑" w:eastAsia="微软雅黑"/>
                        <w:b/>
                        <w:bCs/>
                        <w:sz w:val="16"/>
                        <w:szCs w:val="18"/>
                      </w:rPr>
                    </w:pPr>
                    <w:r>
                      <w:rPr>
                        <w:rFonts w:ascii="微软雅黑" w:hAnsi="微软雅黑" w:eastAsia="微软雅黑"/>
                        <w:b/>
                        <w:bCs/>
                        <w:sz w:val="16"/>
                        <w:szCs w:val="18"/>
                      </w:rPr>
                      <w:t>2022二氧化碳捕集、利用与封存(CCUS)国际会议</w:t>
                    </w:r>
                  </w:p>
                  <w:p>
                    <w:pPr>
                      <w:jc w:val="left"/>
                      <w:rPr>
                        <w:rFonts w:ascii="微软雅黑" w:hAnsi="微软雅黑" w:eastAsia="微软雅黑"/>
                        <w:b/>
                        <w:bCs/>
                        <w:sz w:val="18"/>
                        <w:szCs w:val="20"/>
                      </w:rPr>
                    </w:pPr>
                    <w:r>
                      <w:rPr>
                        <w:rFonts w:hint="eastAsia" w:ascii="微软雅黑" w:hAnsi="微软雅黑" w:eastAsia="微软雅黑"/>
                        <w:b/>
                        <w:bCs/>
                        <w:sz w:val="16"/>
                        <w:szCs w:val="18"/>
                      </w:rPr>
                      <w:t>International</w:t>
                    </w:r>
                    <w:r>
                      <w:rPr>
                        <w:rFonts w:ascii="微软雅黑" w:hAnsi="微软雅黑" w:eastAsia="微软雅黑"/>
                        <w:b/>
                        <w:bCs/>
                        <w:sz w:val="16"/>
                        <w:szCs w:val="18"/>
                      </w:rPr>
                      <w:t xml:space="preserve"> </w:t>
                    </w:r>
                    <w:r>
                      <w:rPr>
                        <w:rFonts w:hint="eastAsia" w:ascii="微软雅黑" w:hAnsi="微软雅黑" w:eastAsia="微软雅黑"/>
                        <w:b/>
                        <w:bCs/>
                        <w:sz w:val="16"/>
                        <w:szCs w:val="18"/>
                      </w:rPr>
                      <w:t>CCUS</w:t>
                    </w:r>
                    <w:r>
                      <w:rPr>
                        <w:rFonts w:ascii="微软雅黑" w:hAnsi="微软雅黑" w:eastAsia="微软雅黑"/>
                        <w:b/>
                        <w:bCs/>
                        <w:sz w:val="16"/>
                        <w:szCs w:val="18"/>
                      </w:rPr>
                      <w:t xml:space="preserve"> </w:t>
                    </w:r>
                    <w:r>
                      <w:rPr>
                        <w:rFonts w:hint="eastAsia" w:ascii="微软雅黑" w:hAnsi="微软雅黑" w:eastAsia="微软雅黑"/>
                        <w:b/>
                        <w:bCs/>
                        <w:sz w:val="16"/>
                        <w:szCs w:val="18"/>
                      </w:rPr>
                      <w:t>Conference</w:t>
                    </w:r>
                    <w:r>
                      <w:rPr>
                        <w:rFonts w:ascii="微软雅黑" w:hAnsi="微软雅黑" w:eastAsia="微软雅黑"/>
                        <w:b/>
                        <w:bCs/>
                        <w:sz w:val="16"/>
                        <w:szCs w:val="18"/>
                      </w:rPr>
                      <w:t xml:space="preserve"> 2022 </w:t>
                    </w:r>
                    <w:r>
                      <w:rPr>
                        <w:rFonts w:hint="eastAsia" w:ascii="微软雅黑" w:hAnsi="微软雅黑" w:eastAsia="微软雅黑"/>
                        <w:b/>
                        <w:bCs/>
                        <w:sz w:val="16"/>
                        <w:szCs w:val="18"/>
                      </w:rPr>
                      <w:t>（ICCUSC</w:t>
                    </w:r>
                    <w:r>
                      <w:rPr>
                        <w:rFonts w:ascii="微软雅黑" w:hAnsi="微软雅黑" w:eastAsia="微软雅黑"/>
                        <w:b/>
                        <w:bCs/>
                        <w:sz w:val="16"/>
                        <w:szCs w:val="18"/>
                      </w:rPr>
                      <w:t xml:space="preserve"> 2022</w:t>
                    </w:r>
                    <w:r>
                      <w:rPr>
                        <w:rFonts w:hint="eastAsia" w:ascii="微软雅黑" w:hAnsi="微软雅黑" w:eastAsia="微软雅黑"/>
                        <w:b/>
                        <w:bCs/>
                        <w:sz w:val="16"/>
                        <w:szCs w:val="18"/>
                      </w:rPr>
                      <w:t>）</w:t>
                    </w:r>
                  </w:p>
                </w:txbxContent>
              </v:textbox>
              <w10:wrap type="through"/>
            </v:shape>
          </w:pict>
        </mc:Fallback>
      </mc:AlternateContent>
    </w:r>
    <w:r>
      <w:rPr>
        <w:noProof/>
        <w:sz w:val="16"/>
      </w:rPr>
      <w:drawing>
        <wp:anchor distT="0" distB="0" distL="114300" distR="114300" simplePos="0" relativeHeight="251659264" behindDoc="0" locked="0" layoutInCell="1" allowOverlap="1" wp14:anchorId="3915B927" wp14:editId="116CE390">
          <wp:simplePos x="0" y="0"/>
          <wp:positionH relativeFrom="column">
            <wp:posOffset>77470</wp:posOffset>
          </wp:positionH>
          <wp:positionV relativeFrom="paragraph">
            <wp:posOffset>-179070</wp:posOffset>
          </wp:positionV>
          <wp:extent cx="795020" cy="493395"/>
          <wp:effectExtent l="0" t="0" r="5080" b="1905"/>
          <wp:wrapThrough wrapText="bothSides">
            <wp:wrapPolygon edited="0">
              <wp:start x="2588" y="0"/>
              <wp:lineTo x="0" y="4170"/>
              <wp:lineTo x="0" y="16680"/>
              <wp:lineTo x="2070" y="20849"/>
              <wp:lineTo x="19668" y="20849"/>
              <wp:lineTo x="21220" y="17514"/>
              <wp:lineTo x="21220" y="3336"/>
              <wp:lineTo x="18115" y="0"/>
              <wp:lineTo x="2588" y="0"/>
            </wp:wrapPolygon>
          </wp:wrapThrough>
          <wp:docPr id="18" name="图片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图片 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020" cy="493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962CF5A" wp14:editId="7EB96078">
              <wp:simplePos x="0" y="0"/>
              <wp:positionH relativeFrom="column">
                <wp:posOffset>-11430</wp:posOffset>
              </wp:positionH>
              <wp:positionV relativeFrom="paragraph">
                <wp:posOffset>386080</wp:posOffset>
              </wp:positionV>
              <wp:extent cx="5285740" cy="0"/>
              <wp:effectExtent l="0" t="0" r="0" b="0"/>
              <wp:wrapNone/>
              <wp:docPr id="5" name="直接连接符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285549" cy="0"/>
                      </a:xfrm>
                      <a:prstGeom prst="line">
                        <a:avLst/>
                      </a:prstGeom>
                      <a:effectLst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margin-left:-0.9pt;margin-top:30.4pt;height:0pt;width:416.2pt;z-index:251663360;mso-width-relative:page;mso-height-relative:page;" filled="f" stroked="t" coordsize="21600,21600" o:gfxdata="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AAAAABkcnMvUEsBAhQAFAAA&#10;AAgAh07iQHguetLVAAAACAEAAA8AAAAAAAAAAQAgAAAAIgAAAGRycy9kb3ducmV2LnhtbFBLAQIU&#10;ABQAAAAIAIdO4kBAeWXw9gEAAOEDAAAOAAAAAAAAAAEAIAAAACQBAABkcnMvZTJvRG9jLnhtbFBL&#10;BQYAAAAABgAGAFkBAACMBQAAAAA=&#10;">
              <v:fill on="f" focussize="0,0"/>
              <v:stroke color="#000000 [3200]" joinstyle="round"/>
              <v:imagedata o:title=""/>
              <o:lock v:ext="edit" aspectratio="f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3E324" w14:textId="7EFCA506" w:rsidR="004C0DCB" w:rsidRDefault="004C0DCB">
    <w:pPr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xNDYwN7U0Nje0MDBV0lEKTi0uzszPAykwNKgFAJGuoV8tAAAA"/>
    <w:docVar w:name="commondata" w:val="eyJoZGlkIjoiY2Q1NDMyZmE5ZDIxYTg3OTRmYzJiNmI3MzJlYjhlNzgifQ=="/>
  </w:docVars>
  <w:rsids>
    <w:rsidRoot w:val="00CC346A"/>
    <w:rsid w:val="0002126C"/>
    <w:rsid w:val="000239A8"/>
    <w:rsid w:val="000249E8"/>
    <w:rsid w:val="0003489A"/>
    <w:rsid w:val="0003685F"/>
    <w:rsid w:val="000441E2"/>
    <w:rsid w:val="00046596"/>
    <w:rsid w:val="000505C2"/>
    <w:rsid w:val="000635AB"/>
    <w:rsid w:val="000635BF"/>
    <w:rsid w:val="000651FB"/>
    <w:rsid w:val="00070B2F"/>
    <w:rsid w:val="000757E0"/>
    <w:rsid w:val="00082217"/>
    <w:rsid w:val="00090463"/>
    <w:rsid w:val="00092DF0"/>
    <w:rsid w:val="000A0345"/>
    <w:rsid w:val="000A0618"/>
    <w:rsid w:val="000A1379"/>
    <w:rsid w:val="000A5BBF"/>
    <w:rsid w:val="000B3822"/>
    <w:rsid w:val="000B3BFA"/>
    <w:rsid w:val="000B517D"/>
    <w:rsid w:val="000B5788"/>
    <w:rsid w:val="000C063D"/>
    <w:rsid w:val="000C1292"/>
    <w:rsid w:val="000C14B6"/>
    <w:rsid w:val="000C1AC0"/>
    <w:rsid w:val="000C1E06"/>
    <w:rsid w:val="000D0420"/>
    <w:rsid w:val="000D0FA1"/>
    <w:rsid w:val="000D32D3"/>
    <w:rsid w:val="000E135B"/>
    <w:rsid w:val="000E252E"/>
    <w:rsid w:val="000E5FE9"/>
    <w:rsid w:val="000E73F7"/>
    <w:rsid w:val="000F0FBA"/>
    <w:rsid w:val="000F1362"/>
    <w:rsid w:val="00100188"/>
    <w:rsid w:val="00105B7E"/>
    <w:rsid w:val="001069C4"/>
    <w:rsid w:val="001072AA"/>
    <w:rsid w:val="00112D24"/>
    <w:rsid w:val="00114AFF"/>
    <w:rsid w:val="001159BF"/>
    <w:rsid w:val="001210C6"/>
    <w:rsid w:val="001355DD"/>
    <w:rsid w:val="00142D29"/>
    <w:rsid w:val="00155975"/>
    <w:rsid w:val="001579AC"/>
    <w:rsid w:val="00163A98"/>
    <w:rsid w:val="001641AD"/>
    <w:rsid w:val="00166101"/>
    <w:rsid w:val="00166623"/>
    <w:rsid w:val="00174330"/>
    <w:rsid w:val="001775B2"/>
    <w:rsid w:val="00180DF9"/>
    <w:rsid w:val="001936F6"/>
    <w:rsid w:val="001A0F9A"/>
    <w:rsid w:val="001A42D7"/>
    <w:rsid w:val="001A4D9D"/>
    <w:rsid w:val="001B03D0"/>
    <w:rsid w:val="001B1EDD"/>
    <w:rsid w:val="001B3AB0"/>
    <w:rsid w:val="001C0F33"/>
    <w:rsid w:val="001C13CE"/>
    <w:rsid w:val="001C6CA0"/>
    <w:rsid w:val="001D0A99"/>
    <w:rsid w:val="001D3B75"/>
    <w:rsid w:val="001D4110"/>
    <w:rsid w:val="001D5D40"/>
    <w:rsid w:val="001D7BFE"/>
    <w:rsid w:val="001E39A1"/>
    <w:rsid w:val="00201E45"/>
    <w:rsid w:val="00210128"/>
    <w:rsid w:val="0021321F"/>
    <w:rsid w:val="00220567"/>
    <w:rsid w:val="00221E60"/>
    <w:rsid w:val="00221FA7"/>
    <w:rsid w:val="0022457A"/>
    <w:rsid w:val="002333E3"/>
    <w:rsid w:val="00240B15"/>
    <w:rsid w:val="0025082F"/>
    <w:rsid w:val="00251F89"/>
    <w:rsid w:val="00252593"/>
    <w:rsid w:val="00253145"/>
    <w:rsid w:val="00254AEE"/>
    <w:rsid w:val="00261083"/>
    <w:rsid w:val="00263D1C"/>
    <w:rsid w:val="00267AC6"/>
    <w:rsid w:val="0028605E"/>
    <w:rsid w:val="00287C89"/>
    <w:rsid w:val="00292511"/>
    <w:rsid w:val="002932A0"/>
    <w:rsid w:val="002979EC"/>
    <w:rsid w:val="002B1D96"/>
    <w:rsid w:val="002B6BEC"/>
    <w:rsid w:val="002C5D18"/>
    <w:rsid w:val="002C7736"/>
    <w:rsid w:val="002D128E"/>
    <w:rsid w:val="002D5872"/>
    <w:rsid w:val="002E1E11"/>
    <w:rsid w:val="002E2BAA"/>
    <w:rsid w:val="002F0C1B"/>
    <w:rsid w:val="002F1AA5"/>
    <w:rsid w:val="002F2D5A"/>
    <w:rsid w:val="002F33C6"/>
    <w:rsid w:val="002F47FC"/>
    <w:rsid w:val="002F49B9"/>
    <w:rsid w:val="002F51E5"/>
    <w:rsid w:val="002F559C"/>
    <w:rsid w:val="00311E08"/>
    <w:rsid w:val="00322B46"/>
    <w:rsid w:val="00324AFF"/>
    <w:rsid w:val="00325778"/>
    <w:rsid w:val="003259E0"/>
    <w:rsid w:val="00326F15"/>
    <w:rsid w:val="00332521"/>
    <w:rsid w:val="00333ABE"/>
    <w:rsid w:val="00334AB7"/>
    <w:rsid w:val="00336BE8"/>
    <w:rsid w:val="003553D6"/>
    <w:rsid w:val="00356BDE"/>
    <w:rsid w:val="0036133D"/>
    <w:rsid w:val="00371548"/>
    <w:rsid w:val="00375F02"/>
    <w:rsid w:val="00376422"/>
    <w:rsid w:val="003773F8"/>
    <w:rsid w:val="0039118C"/>
    <w:rsid w:val="003B2877"/>
    <w:rsid w:val="003B556D"/>
    <w:rsid w:val="003C3AE7"/>
    <w:rsid w:val="003C3BEB"/>
    <w:rsid w:val="003C60BF"/>
    <w:rsid w:val="003D1700"/>
    <w:rsid w:val="003E218B"/>
    <w:rsid w:val="003F2C63"/>
    <w:rsid w:val="003F5960"/>
    <w:rsid w:val="003F7050"/>
    <w:rsid w:val="00401628"/>
    <w:rsid w:val="00402736"/>
    <w:rsid w:val="00405ABD"/>
    <w:rsid w:val="0041041C"/>
    <w:rsid w:val="00411E6E"/>
    <w:rsid w:val="004136C6"/>
    <w:rsid w:val="00415D17"/>
    <w:rsid w:val="00417746"/>
    <w:rsid w:val="00420DE5"/>
    <w:rsid w:val="00423C1D"/>
    <w:rsid w:val="00425EA7"/>
    <w:rsid w:val="00432BEF"/>
    <w:rsid w:val="00453772"/>
    <w:rsid w:val="00457E42"/>
    <w:rsid w:val="00460756"/>
    <w:rsid w:val="004622FF"/>
    <w:rsid w:val="00467234"/>
    <w:rsid w:val="00483121"/>
    <w:rsid w:val="00484E74"/>
    <w:rsid w:val="0048543F"/>
    <w:rsid w:val="00493076"/>
    <w:rsid w:val="004A17D9"/>
    <w:rsid w:val="004A3791"/>
    <w:rsid w:val="004A403C"/>
    <w:rsid w:val="004C0DCB"/>
    <w:rsid w:val="004C365E"/>
    <w:rsid w:val="004C5FE3"/>
    <w:rsid w:val="004D024D"/>
    <w:rsid w:val="004D0824"/>
    <w:rsid w:val="004D0E23"/>
    <w:rsid w:val="004D2EBF"/>
    <w:rsid w:val="004D7F8B"/>
    <w:rsid w:val="004E292A"/>
    <w:rsid w:val="004E4CB4"/>
    <w:rsid w:val="004E6051"/>
    <w:rsid w:val="0050483A"/>
    <w:rsid w:val="00505E14"/>
    <w:rsid w:val="00514B88"/>
    <w:rsid w:val="00516837"/>
    <w:rsid w:val="00517AB1"/>
    <w:rsid w:val="0052116D"/>
    <w:rsid w:val="00533942"/>
    <w:rsid w:val="005450AC"/>
    <w:rsid w:val="005506CC"/>
    <w:rsid w:val="00561108"/>
    <w:rsid w:val="00562082"/>
    <w:rsid w:val="00565060"/>
    <w:rsid w:val="00567D49"/>
    <w:rsid w:val="00571208"/>
    <w:rsid w:val="00571E2E"/>
    <w:rsid w:val="0057567B"/>
    <w:rsid w:val="005757CD"/>
    <w:rsid w:val="00586863"/>
    <w:rsid w:val="00586E38"/>
    <w:rsid w:val="005906A3"/>
    <w:rsid w:val="0059460A"/>
    <w:rsid w:val="00597C13"/>
    <w:rsid w:val="005A352D"/>
    <w:rsid w:val="005A75DD"/>
    <w:rsid w:val="005B09AB"/>
    <w:rsid w:val="005B170A"/>
    <w:rsid w:val="005C60EA"/>
    <w:rsid w:val="005C669B"/>
    <w:rsid w:val="005D2700"/>
    <w:rsid w:val="005D74AC"/>
    <w:rsid w:val="005E0361"/>
    <w:rsid w:val="005E17A3"/>
    <w:rsid w:val="005E58CB"/>
    <w:rsid w:val="005E6A39"/>
    <w:rsid w:val="006037FC"/>
    <w:rsid w:val="006068E0"/>
    <w:rsid w:val="00612AA1"/>
    <w:rsid w:val="0061551C"/>
    <w:rsid w:val="00640A65"/>
    <w:rsid w:val="00641494"/>
    <w:rsid w:val="0064372F"/>
    <w:rsid w:val="00646F6D"/>
    <w:rsid w:val="006504ED"/>
    <w:rsid w:val="00655BCD"/>
    <w:rsid w:val="00656E53"/>
    <w:rsid w:val="0066060F"/>
    <w:rsid w:val="0067179A"/>
    <w:rsid w:val="00671AF4"/>
    <w:rsid w:val="00672169"/>
    <w:rsid w:val="00677980"/>
    <w:rsid w:val="006A01C1"/>
    <w:rsid w:val="006A1276"/>
    <w:rsid w:val="006A18CE"/>
    <w:rsid w:val="006A4982"/>
    <w:rsid w:val="006A57F4"/>
    <w:rsid w:val="006A5C86"/>
    <w:rsid w:val="006B38D5"/>
    <w:rsid w:val="006B550E"/>
    <w:rsid w:val="006C00DD"/>
    <w:rsid w:val="006D0CA3"/>
    <w:rsid w:val="006D2943"/>
    <w:rsid w:val="006D665C"/>
    <w:rsid w:val="006F275A"/>
    <w:rsid w:val="006F569C"/>
    <w:rsid w:val="00705FE9"/>
    <w:rsid w:val="00716C3A"/>
    <w:rsid w:val="007172CC"/>
    <w:rsid w:val="007216CA"/>
    <w:rsid w:val="007227B6"/>
    <w:rsid w:val="0072368D"/>
    <w:rsid w:val="00730213"/>
    <w:rsid w:val="00732029"/>
    <w:rsid w:val="00734F29"/>
    <w:rsid w:val="00735412"/>
    <w:rsid w:val="00736F62"/>
    <w:rsid w:val="007407EC"/>
    <w:rsid w:val="00746ED3"/>
    <w:rsid w:val="00747C79"/>
    <w:rsid w:val="00754C86"/>
    <w:rsid w:val="00754E67"/>
    <w:rsid w:val="007563F5"/>
    <w:rsid w:val="00765D4A"/>
    <w:rsid w:val="007704D1"/>
    <w:rsid w:val="0077195C"/>
    <w:rsid w:val="00771A92"/>
    <w:rsid w:val="00771E75"/>
    <w:rsid w:val="0077708F"/>
    <w:rsid w:val="007C2349"/>
    <w:rsid w:val="007D1F88"/>
    <w:rsid w:val="007D5CCB"/>
    <w:rsid w:val="007D7BFC"/>
    <w:rsid w:val="007E04D8"/>
    <w:rsid w:val="007E09A0"/>
    <w:rsid w:val="007E412D"/>
    <w:rsid w:val="007E490D"/>
    <w:rsid w:val="007F53AE"/>
    <w:rsid w:val="007F6D18"/>
    <w:rsid w:val="0081036F"/>
    <w:rsid w:val="00813E3A"/>
    <w:rsid w:val="008140DE"/>
    <w:rsid w:val="008235D6"/>
    <w:rsid w:val="008256A4"/>
    <w:rsid w:val="00830284"/>
    <w:rsid w:val="00837CF7"/>
    <w:rsid w:val="008503DA"/>
    <w:rsid w:val="00860999"/>
    <w:rsid w:val="008611A9"/>
    <w:rsid w:val="008612AA"/>
    <w:rsid w:val="008627A7"/>
    <w:rsid w:val="0087098C"/>
    <w:rsid w:val="00871EBD"/>
    <w:rsid w:val="00872A62"/>
    <w:rsid w:val="008779CB"/>
    <w:rsid w:val="008902DE"/>
    <w:rsid w:val="008A1990"/>
    <w:rsid w:val="008A1EDE"/>
    <w:rsid w:val="008A49F4"/>
    <w:rsid w:val="008B3BE0"/>
    <w:rsid w:val="008B7729"/>
    <w:rsid w:val="008C08AA"/>
    <w:rsid w:val="008C2679"/>
    <w:rsid w:val="008C2F37"/>
    <w:rsid w:val="008C6240"/>
    <w:rsid w:val="008C7BA7"/>
    <w:rsid w:val="008D1673"/>
    <w:rsid w:val="008D3D50"/>
    <w:rsid w:val="008E28B1"/>
    <w:rsid w:val="008E3FF4"/>
    <w:rsid w:val="008E7080"/>
    <w:rsid w:val="008E729B"/>
    <w:rsid w:val="008E7E91"/>
    <w:rsid w:val="008F1367"/>
    <w:rsid w:val="008F2767"/>
    <w:rsid w:val="008F3AA7"/>
    <w:rsid w:val="008F47A5"/>
    <w:rsid w:val="008F50B2"/>
    <w:rsid w:val="009003F0"/>
    <w:rsid w:val="00901286"/>
    <w:rsid w:val="00912391"/>
    <w:rsid w:val="00922025"/>
    <w:rsid w:val="0092259A"/>
    <w:rsid w:val="009233F0"/>
    <w:rsid w:val="00923A85"/>
    <w:rsid w:val="0092559B"/>
    <w:rsid w:val="00932928"/>
    <w:rsid w:val="00934F91"/>
    <w:rsid w:val="00937D2A"/>
    <w:rsid w:val="00937E13"/>
    <w:rsid w:val="00940AB0"/>
    <w:rsid w:val="0094177F"/>
    <w:rsid w:val="009468DB"/>
    <w:rsid w:val="009518BF"/>
    <w:rsid w:val="0095549D"/>
    <w:rsid w:val="009561E9"/>
    <w:rsid w:val="00960013"/>
    <w:rsid w:val="00963923"/>
    <w:rsid w:val="0096677D"/>
    <w:rsid w:val="0097212C"/>
    <w:rsid w:val="0097347A"/>
    <w:rsid w:val="00976922"/>
    <w:rsid w:val="00991E99"/>
    <w:rsid w:val="009936C1"/>
    <w:rsid w:val="00995A7E"/>
    <w:rsid w:val="0099736C"/>
    <w:rsid w:val="009A46E1"/>
    <w:rsid w:val="009A6948"/>
    <w:rsid w:val="009C12D8"/>
    <w:rsid w:val="009C7709"/>
    <w:rsid w:val="009D0365"/>
    <w:rsid w:val="009D08D6"/>
    <w:rsid w:val="009E006D"/>
    <w:rsid w:val="009E481D"/>
    <w:rsid w:val="009E631F"/>
    <w:rsid w:val="009F3678"/>
    <w:rsid w:val="009F5FE1"/>
    <w:rsid w:val="009F7BDE"/>
    <w:rsid w:val="00A01364"/>
    <w:rsid w:val="00A0699B"/>
    <w:rsid w:val="00A06DCE"/>
    <w:rsid w:val="00A07708"/>
    <w:rsid w:val="00A148B4"/>
    <w:rsid w:val="00A15B3C"/>
    <w:rsid w:val="00A25756"/>
    <w:rsid w:val="00A31330"/>
    <w:rsid w:val="00A36799"/>
    <w:rsid w:val="00A3715E"/>
    <w:rsid w:val="00A41298"/>
    <w:rsid w:val="00A41E6A"/>
    <w:rsid w:val="00A4485C"/>
    <w:rsid w:val="00A44878"/>
    <w:rsid w:val="00A44C82"/>
    <w:rsid w:val="00A456FE"/>
    <w:rsid w:val="00A504EB"/>
    <w:rsid w:val="00A5114A"/>
    <w:rsid w:val="00A5185C"/>
    <w:rsid w:val="00A56DAC"/>
    <w:rsid w:val="00A67E35"/>
    <w:rsid w:val="00A70F3C"/>
    <w:rsid w:val="00A714F2"/>
    <w:rsid w:val="00A7243B"/>
    <w:rsid w:val="00A7552F"/>
    <w:rsid w:val="00A76666"/>
    <w:rsid w:val="00A76C4F"/>
    <w:rsid w:val="00A76DD7"/>
    <w:rsid w:val="00A82324"/>
    <w:rsid w:val="00A86C82"/>
    <w:rsid w:val="00A91ED6"/>
    <w:rsid w:val="00A9467A"/>
    <w:rsid w:val="00AA1646"/>
    <w:rsid w:val="00AA4D86"/>
    <w:rsid w:val="00AB0823"/>
    <w:rsid w:val="00AB2908"/>
    <w:rsid w:val="00AB4C62"/>
    <w:rsid w:val="00AB60B6"/>
    <w:rsid w:val="00AC6AA4"/>
    <w:rsid w:val="00AD0D56"/>
    <w:rsid w:val="00AE1164"/>
    <w:rsid w:val="00AE120C"/>
    <w:rsid w:val="00AE1320"/>
    <w:rsid w:val="00AE17F5"/>
    <w:rsid w:val="00AE3EF4"/>
    <w:rsid w:val="00AE523C"/>
    <w:rsid w:val="00AF1C22"/>
    <w:rsid w:val="00AF6BA5"/>
    <w:rsid w:val="00AF6DDF"/>
    <w:rsid w:val="00AF7ABF"/>
    <w:rsid w:val="00B067C1"/>
    <w:rsid w:val="00B1384C"/>
    <w:rsid w:val="00B14BD6"/>
    <w:rsid w:val="00B52626"/>
    <w:rsid w:val="00B54D1F"/>
    <w:rsid w:val="00B57614"/>
    <w:rsid w:val="00B67487"/>
    <w:rsid w:val="00B74B29"/>
    <w:rsid w:val="00B77C4C"/>
    <w:rsid w:val="00B77FF0"/>
    <w:rsid w:val="00B8272D"/>
    <w:rsid w:val="00B94F88"/>
    <w:rsid w:val="00B95CF3"/>
    <w:rsid w:val="00B976AD"/>
    <w:rsid w:val="00B97DED"/>
    <w:rsid w:val="00BA62A2"/>
    <w:rsid w:val="00BB108D"/>
    <w:rsid w:val="00BB172A"/>
    <w:rsid w:val="00BB6D01"/>
    <w:rsid w:val="00BB7471"/>
    <w:rsid w:val="00BC3D64"/>
    <w:rsid w:val="00BC3FFE"/>
    <w:rsid w:val="00BC45AC"/>
    <w:rsid w:val="00BF0E06"/>
    <w:rsid w:val="00BF24F6"/>
    <w:rsid w:val="00BF600B"/>
    <w:rsid w:val="00C0109B"/>
    <w:rsid w:val="00C04946"/>
    <w:rsid w:val="00C30F85"/>
    <w:rsid w:val="00C3367D"/>
    <w:rsid w:val="00C33C0E"/>
    <w:rsid w:val="00C35472"/>
    <w:rsid w:val="00C3707B"/>
    <w:rsid w:val="00C51123"/>
    <w:rsid w:val="00C52173"/>
    <w:rsid w:val="00C54EFD"/>
    <w:rsid w:val="00C57EEA"/>
    <w:rsid w:val="00C61862"/>
    <w:rsid w:val="00C64A58"/>
    <w:rsid w:val="00C71841"/>
    <w:rsid w:val="00C92A11"/>
    <w:rsid w:val="00C93EC6"/>
    <w:rsid w:val="00C96819"/>
    <w:rsid w:val="00C973CB"/>
    <w:rsid w:val="00CA5472"/>
    <w:rsid w:val="00CA55CF"/>
    <w:rsid w:val="00CA737C"/>
    <w:rsid w:val="00CB14B2"/>
    <w:rsid w:val="00CC05BD"/>
    <w:rsid w:val="00CC2260"/>
    <w:rsid w:val="00CC346A"/>
    <w:rsid w:val="00CC6EC6"/>
    <w:rsid w:val="00CC795A"/>
    <w:rsid w:val="00CC7D43"/>
    <w:rsid w:val="00CD1A5F"/>
    <w:rsid w:val="00CD32AC"/>
    <w:rsid w:val="00CD68EF"/>
    <w:rsid w:val="00CD7846"/>
    <w:rsid w:val="00CE322F"/>
    <w:rsid w:val="00CE460F"/>
    <w:rsid w:val="00CE5803"/>
    <w:rsid w:val="00CE6591"/>
    <w:rsid w:val="00CE77F1"/>
    <w:rsid w:val="00CF0088"/>
    <w:rsid w:val="00CF0986"/>
    <w:rsid w:val="00D057F4"/>
    <w:rsid w:val="00D05AC9"/>
    <w:rsid w:val="00D07D01"/>
    <w:rsid w:val="00D07D55"/>
    <w:rsid w:val="00D11821"/>
    <w:rsid w:val="00D14DED"/>
    <w:rsid w:val="00D22DC6"/>
    <w:rsid w:val="00D23ADF"/>
    <w:rsid w:val="00D27790"/>
    <w:rsid w:val="00D314B8"/>
    <w:rsid w:val="00D44275"/>
    <w:rsid w:val="00D4448A"/>
    <w:rsid w:val="00D529CA"/>
    <w:rsid w:val="00D54567"/>
    <w:rsid w:val="00D55E69"/>
    <w:rsid w:val="00D5746C"/>
    <w:rsid w:val="00D62B8A"/>
    <w:rsid w:val="00D63F7E"/>
    <w:rsid w:val="00D75CF7"/>
    <w:rsid w:val="00D76658"/>
    <w:rsid w:val="00D76A4C"/>
    <w:rsid w:val="00D83E57"/>
    <w:rsid w:val="00D84E32"/>
    <w:rsid w:val="00D84EEB"/>
    <w:rsid w:val="00D97C3D"/>
    <w:rsid w:val="00DA1204"/>
    <w:rsid w:val="00DA6BAA"/>
    <w:rsid w:val="00DB47FA"/>
    <w:rsid w:val="00DB4935"/>
    <w:rsid w:val="00DB7457"/>
    <w:rsid w:val="00DC5936"/>
    <w:rsid w:val="00DD5E5B"/>
    <w:rsid w:val="00DE264E"/>
    <w:rsid w:val="00DF07BF"/>
    <w:rsid w:val="00E004DC"/>
    <w:rsid w:val="00E064E6"/>
    <w:rsid w:val="00E072D8"/>
    <w:rsid w:val="00E1158B"/>
    <w:rsid w:val="00E12009"/>
    <w:rsid w:val="00E1200E"/>
    <w:rsid w:val="00E13651"/>
    <w:rsid w:val="00E24546"/>
    <w:rsid w:val="00E24966"/>
    <w:rsid w:val="00E25D15"/>
    <w:rsid w:val="00E27C49"/>
    <w:rsid w:val="00E4384D"/>
    <w:rsid w:val="00E44369"/>
    <w:rsid w:val="00E4700B"/>
    <w:rsid w:val="00E52B37"/>
    <w:rsid w:val="00E66440"/>
    <w:rsid w:val="00E75413"/>
    <w:rsid w:val="00E776D3"/>
    <w:rsid w:val="00E81844"/>
    <w:rsid w:val="00E834D6"/>
    <w:rsid w:val="00E836B8"/>
    <w:rsid w:val="00E83953"/>
    <w:rsid w:val="00E84734"/>
    <w:rsid w:val="00E94B08"/>
    <w:rsid w:val="00EA4C78"/>
    <w:rsid w:val="00EA4DFC"/>
    <w:rsid w:val="00EB2034"/>
    <w:rsid w:val="00EB6492"/>
    <w:rsid w:val="00EC1AB2"/>
    <w:rsid w:val="00EC4594"/>
    <w:rsid w:val="00EC5EEC"/>
    <w:rsid w:val="00EC73CB"/>
    <w:rsid w:val="00ED17FC"/>
    <w:rsid w:val="00EE0C65"/>
    <w:rsid w:val="00EF4CF8"/>
    <w:rsid w:val="00EF5A9C"/>
    <w:rsid w:val="00EF635C"/>
    <w:rsid w:val="00F01B80"/>
    <w:rsid w:val="00F11719"/>
    <w:rsid w:val="00F15525"/>
    <w:rsid w:val="00F16FE9"/>
    <w:rsid w:val="00F22B96"/>
    <w:rsid w:val="00F245CD"/>
    <w:rsid w:val="00F252BD"/>
    <w:rsid w:val="00F26303"/>
    <w:rsid w:val="00F27635"/>
    <w:rsid w:val="00F31B9C"/>
    <w:rsid w:val="00F34080"/>
    <w:rsid w:val="00F37D19"/>
    <w:rsid w:val="00F438E8"/>
    <w:rsid w:val="00F43984"/>
    <w:rsid w:val="00F51CDD"/>
    <w:rsid w:val="00F53477"/>
    <w:rsid w:val="00F546F3"/>
    <w:rsid w:val="00F56102"/>
    <w:rsid w:val="00F565FA"/>
    <w:rsid w:val="00F577F6"/>
    <w:rsid w:val="00F57F22"/>
    <w:rsid w:val="00F610A4"/>
    <w:rsid w:val="00F61A39"/>
    <w:rsid w:val="00F61C90"/>
    <w:rsid w:val="00F63766"/>
    <w:rsid w:val="00F723CF"/>
    <w:rsid w:val="00F75068"/>
    <w:rsid w:val="00F75968"/>
    <w:rsid w:val="00F80213"/>
    <w:rsid w:val="00F82B1D"/>
    <w:rsid w:val="00F94384"/>
    <w:rsid w:val="00F970DB"/>
    <w:rsid w:val="00FB2651"/>
    <w:rsid w:val="00FB7959"/>
    <w:rsid w:val="00FC0EBA"/>
    <w:rsid w:val="00FC2928"/>
    <w:rsid w:val="00FC5C52"/>
    <w:rsid w:val="00FC6242"/>
    <w:rsid w:val="00FC706F"/>
    <w:rsid w:val="00FD2EE4"/>
    <w:rsid w:val="00FD3A25"/>
    <w:rsid w:val="00FE229B"/>
    <w:rsid w:val="00FE32C9"/>
    <w:rsid w:val="00FE45AE"/>
    <w:rsid w:val="00FE7F12"/>
    <w:rsid w:val="00FF294E"/>
    <w:rsid w:val="00FF6CDA"/>
    <w:rsid w:val="00FF743C"/>
    <w:rsid w:val="08204893"/>
    <w:rsid w:val="18023FB5"/>
    <w:rsid w:val="24C777C5"/>
    <w:rsid w:val="287513C2"/>
    <w:rsid w:val="2E95463F"/>
    <w:rsid w:val="41290B43"/>
    <w:rsid w:val="41D91034"/>
    <w:rsid w:val="521837B3"/>
    <w:rsid w:val="5418668A"/>
    <w:rsid w:val="583103D4"/>
    <w:rsid w:val="605F0AF1"/>
    <w:rsid w:val="6B156BBE"/>
    <w:rsid w:val="74387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BE5848C"/>
  <w15:docId w15:val="{ACADF7C3-9F0E-49F3-AF37-05903C6F0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rFonts w:ascii="等线" w:eastAsia="等线" w:hAnsi="等线"/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qFormat/>
    <w:pPr>
      <w:jc w:val="left"/>
    </w:pPr>
  </w:style>
  <w:style w:type="paragraph" w:styleId="a5">
    <w:name w:val="Balloon Text"/>
    <w:basedOn w:val="a"/>
    <w:link w:val="a6"/>
    <w:uiPriority w:val="99"/>
    <w:qFormat/>
    <w:rPr>
      <w:sz w:val="18"/>
      <w:szCs w:val="18"/>
    </w:rPr>
  </w:style>
  <w:style w:type="paragraph" w:styleId="a7">
    <w:name w:val="footer"/>
    <w:basedOn w:val="a"/>
    <w:link w:val="a8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  <w:szCs w:val="24"/>
    </w:rPr>
  </w:style>
  <w:style w:type="paragraph" w:styleId="ac">
    <w:name w:val="annotation subject"/>
    <w:basedOn w:val="a3"/>
    <w:next w:val="a3"/>
    <w:link w:val="ad"/>
    <w:uiPriority w:val="99"/>
    <w:qFormat/>
    <w:rPr>
      <w:b/>
      <w:bCs/>
    </w:rPr>
  </w:style>
  <w:style w:type="table" w:styleId="ae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Strong"/>
    <w:basedOn w:val="a0"/>
    <w:qFormat/>
    <w:rPr>
      <w:b/>
      <w:bCs/>
    </w:rPr>
  </w:style>
  <w:style w:type="character" w:styleId="af0">
    <w:name w:val="FollowedHyperlink"/>
    <w:basedOn w:val="a0"/>
    <w:uiPriority w:val="99"/>
    <w:rPr>
      <w:color w:val="800080"/>
      <w:u w:val="single"/>
    </w:rPr>
  </w:style>
  <w:style w:type="character" w:styleId="af1">
    <w:name w:val="Hyperlink"/>
    <w:basedOn w:val="a0"/>
    <w:uiPriority w:val="99"/>
    <w:qFormat/>
    <w:rPr>
      <w:color w:val="0000FF"/>
      <w:u w:val="single"/>
    </w:rPr>
  </w:style>
  <w:style w:type="character" w:styleId="af2">
    <w:name w:val="annotation reference"/>
    <w:basedOn w:val="a0"/>
    <w:uiPriority w:val="99"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rFonts w:ascii="等线" w:eastAsia="等线" w:hAnsi="等线" w:cs="宋体"/>
      <w:b/>
      <w:bCs/>
      <w:kern w:val="44"/>
      <w:sz w:val="44"/>
      <w:szCs w:val="44"/>
    </w:rPr>
  </w:style>
  <w:style w:type="paragraph" w:styleId="af3">
    <w:name w:val="List Paragraph"/>
    <w:basedOn w:val="a"/>
    <w:uiPriority w:val="99"/>
    <w:qFormat/>
    <w:pPr>
      <w:ind w:firstLineChars="200" w:firstLine="420"/>
    </w:pPr>
  </w:style>
  <w:style w:type="character" w:customStyle="1" w:styleId="a6">
    <w:name w:val="批注框文本 字符"/>
    <w:basedOn w:val="a0"/>
    <w:link w:val="a5"/>
    <w:uiPriority w:val="99"/>
    <w:rPr>
      <w:sz w:val="18"/>
      <w:szCs w:val="18"/>
    </w:rPr>
  </w:style>
  <w:style w:type="character" w:customStyle="1" w:styleId="11">
    <w:name w:val="未处理的提及1"/>
    <w:basedOn w:val="a0"/>
    <w:uiPriority w:val="99"/>
    <w:qFormat/>
    <w:rPr>
      <w:color w:val="605E5C"/>
      <w:shd w:val="clear" w:color="auto" w:fill="E1DFDD"/>
    </w:rPr>
  </w:style>
  <w:style w:type="character" w:customStyle="1" w:styleId="2">
    <w:name w:val="未处理的提及2"/>
    <w:basedOn w:val="a0"/>
    <w:uiPriority w:val="99"/>
    <w:qFormat/>
    <w:rPr>
      <w:color w:val="605E5C"/>
      <w:shd w:val="clear" w:color="auto" w:fill="E1DFDD"/>
    </w:rPr>
  </w:style>
  <w:style w:type="character" w:customStyle="1" w:styleId="a4">
    <w:name w:val="批注文字 字符"/>
    <w:basedOn w:val="a0"/>
    <w:link w:val="a3"/>
    <w:uiPriority w:val="99"/>
    <w:qFormat/>
  </w:style>
  <w:style w:type="character" w:customStyle="1" w:styleId="ad">
    <w:name w:val="批注主题 字符"/>
    <w:basedOn w:val="a4"/>
    <w:link w:val="ac"/>
    <w:uiPriority w:val="99"/>
    <w:qFormat/>
    <w:rPr>
      <w:b/>
      <w:bCs/>
    </w:rPr>
  </w:style>
  <w:style w:type="character" w:customStyle="1" w:styleId="31">
    <w:name w:val="未处理的提及3"/>
    <w:basedOn w:val="a0"/>
    <w:uiPriority w:val="99"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/>
      <w:color w:val="000000"/>
      <w:sz w:val="24"/>
      <w:szCs w:val="24"/>
    </w:rPr>
  </w:style>
  <w:style w:type="character" w:customStyle="1" w:styleId="4">
    <w:name w:val="未处理的提及4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semiHidden/>
    <w:qFormat/>
    <w:rPr>
      <w:b/>
      <w:bCs/>
      <w:kern w:val="2"/>
      <w:sz w:val="32"/>
      <w:szCs w:val="32"/>
    </w:rPr>
  </w:style>
  <w:style w:type="character" w:customStyle="1" w:styleId="5">
    <w:name w:val="未处理的提及5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">
    <w:name w:val="未处理的提及7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处理的提及8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8A0DB57D-B41B-4E5C-9B08-52A7D321D0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</dc:creator>
  <cp:lastModifiedBy>HP</cp:lastModifiedBy>
  <cp:revision>2</cp:revision>
  <cp:lastPrinted>2022-10-24T12:29:00Z</cp:lastPrinted>
  <dcterms:created xsi:type="dcterms:W3CDTF">2022-10-25T09:00:00Z</dcterms:created>
  <dcterms:modified xsi:type="dcterms:W3CDTF">2022-10-25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428FF10C61A8408FBDEABB0178F0A81E</vt:lpwstr>
  </property>
  <property fmtid="{D5CDD505-2E9C-101B-9397-08002B2CF9AE}" pid="3" name="KSOProductBuildVer">
    <vt:lpwstr>2052-11.1.0.12598</vt:lpwstr>
  </property>
</Properties>
</file>